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r w:rsidRPr="002349B1">
        <w:rPr>
          <w:rFonts w:ascii="Courier New" w:hAnsi="Courier New" w:cs="Courier New"/>
          <w:highlight w:val="lightGray"/>
        </w:rPr>
        <w:t>array_name.reshape(</w:t>
      </w:r>
      <w:r w:rsidR="002349B1" w:rsidRPr="002349B1">
        <w:rPr>
          <w:rFonts w:ascii="Courier New" w:hAnsi="Courier New" w:cs="Courier New"/>
          <w:highlight w:val="lightGray"/>
        </w:rPr>
        <w:t>new_shape</w:t>
      </w:r>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1"/>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2"/>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3"/>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4"/>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r w:rsidRPr="003B19F2">
        <w:rPr>
          <w:rFonts w:ascii="Courier New" w:hAnsi="Courier New" w:cs="Courier New"/>
          <w:highlight w:val="lightGray"/>
        </w:rPr>
        <w:t>np.allclose(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5"/>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6"/>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7"/>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8"/>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9"/>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0"/>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1"/>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2"/>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3"/>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4"/>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5"/>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6"/>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7"/>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8"/>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9"/>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0"/>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1"/>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2"/>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3"/>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4"/>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5"/>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6"/>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7"/>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8"/>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9"/>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0"/>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1"/>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2"/>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3"/>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4"/>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r w:rsidRPr="009E1BAF">
        <w:rPr>
          <w:rFonts w:ascii="Courier New" w:hAnsi="Courier New" w:cs="Courier New"/>
          <w:highlight w:val="lightGray"/>
        </w:rPr>
        <w:t>random.random()</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r w:rsidRPr="009E1BAF">
        <w:rPr>
          <w:rFonts w:ascii="Courier New" w:hAnsi="Courier New" w:cs="Courier New"/>
          <w:highlight w:val="lightGray"/>
        </w:rPr>
        <w:t>random.uniform(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random.uniform(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r w:rsidRPr="009E1BAF">
        <w:rPr>
          <w:rFonts w:ascii="Courier New" w:hAnsi="Courier New" w:cs="Courier New"/>
          <w:highlight w:val="lightGray"/>
        </w:rPr>
        <w:t>random.SystemRandom().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r w:rsidRPr="009E1BAF">
        <w:rPr>
          <w:rFonts w:ascii="Courier New" w:hAnsi="Courier New" w:cs="Courier New"/>
          <w:highlight w:val="lightGray"/>
        </w:rPr>
        <w:t>numpy.random.uniform()</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5"/>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6"/>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r w:rsidRPr="0080183E">
        <w:rPr>
          <w:rFonts w:ascii="Courier New" w:hAnsi="Courier New" w:cs="Courier New"/>
          <w:highlight w:val="lightGray"/>
        </w:rPr>
        <w:t>array_name.repeat(number_of_repeats)</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3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7"/>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r w:rsidRPr="00B0442E">
        <w:rPr>
          <w:rFonts w:cstheme="minorHAnsi"/>
          <w:b/>
          <w:bCs/>
          <w:sz w:val="36"/>
          <w:szCs w:val="36"/>
        </w:rPr>
        <w:t>DataFrames and DataSeries</w:t>
      </w:r>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38"/>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r w:rsidRPr="00B0442E">
              <w:rPr>
                <w:rFonts w:ascii="Courier New" w:hAnsi="Courier New" w:cs="Courier New"/>
                <w:highlight w:val="lightGray"/>
              </w:rPr>
              <w:t>dtype</w:t>
            </w:r>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39"/>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w:t>
      </w:r>
      <w:r w:rsidR="00C237A6">
        <w:t>,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0"/>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1"/>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2"/>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3"/>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4"/>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45"/>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46"/>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47"/>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using the os module</w:t>
      </w:r>
      <w:r>
        <w:rPr>
          <w:rFonts w:cstheme="minorHAnsi"/>
          <w:b/>
          <w:bCs/>
        </w:rPr>
        <w:t xml:space="preserve"> / os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48"/>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spacing w:after="0" w:line="240" w:lineRule="auto"/>
              <w:rPr>
                <w:rFonts w:cstheme="minorHAnsi"/>
                <w:color w:val="FFFFFF" w:themeColor="background1"/>
                <w:sz w:val="14"/>
                <w:szCs w:val="14"/>
              </w:rPr>
            </w:pPr>
            <w:r w:rsidRPr="004B44E4">
              <w:rPr>
                <w:rFonts w:cstheme="minorHAnsi"/>
                <w:color w:val="FFFFFF" w:themeColor="background1"/>
                <w:sz w:val="14"/>
                <w:szCs w:val="14"/>
              </w:rPr>
              <w:t>import os</w:t>
            </w:r>
          </w:p>
          <w:p w14:paraId="67E80D10" w14:textId="77777777" w:rsidR="004B44E4" w:rsidRPr="004B44E4" w:rsidRDefault="004B44E4" w:rsidP="004B44E4">
            <w:pPr>
              <w:spacing w:after="0" w:line="240" w:lineRule="auto"/>
              <w:rPr>
                <w:rFonts w:cstheme="minorHAnsi"/>
                <w:color w:val="FFFFFF" w:themeColor="background1"/>
                <w:sz w:val="14"/>
                <w:szCs w:val="14"/>
              </w:rPr>
            </w:pPr>
            <w:r w:rsidRPr="004B44E4">
              <w:rPr>
                <w:rFonts w:cstheme="minorHAnsi"/>
                <w:color w:val="FFFFFF" w:themeColor="background1"/>
                <w:sz w:val="14"/>
                <w:szCs w:val="14"/>
              </w:rPr>
              <w:t>titanic_dataset = os.path.join(os.path.abspath(os.path.curdir),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data = pd.read_csv(titanic_datase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This line imports the os module, which stands for "operating system." The os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DataFram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4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0"/>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r w:rsidRPr="009B356F">
        <w:rPr>
          <w:rFonts w:ascii="Courier New" w:hAnsi="Courier New" w:cs="Courier New"/>
          <w:highlight w:val="lightGray"/>
        </w:rPr>
        <w:t xml:space="preserve">parse_dates=[ </w:t>
      </w:r>
      <w:r w:rsidRPr="009B356F">
        <w:rPr>
          <w:rFonts w:ascii="Courier New" w:hAnsi="Courier New" w:cs="Courier New"/>
          <w:highlight w:val="lightGray"/>
        </w:rPr>
        <w:t>'column_name', 'column_name_2']</w:t>
      </w:r>
      <w:r>
        <w:rPr>
          <w:rFonts w:cstheme="minorHAnsi"/>
        </w:rPr>
        <w:t>:</w:t>
      </w:r>
    </w:p>
    <w:p w14:paraId="5E5E350D" w14:textId="1118BE0C" w:rsidR="009B356F" w:rsidRDefault="009B356F" w:rsidP="004943A8">
      <w:pPr>
        <w:rPr>
          <w:rFonts w:cstheme="minorHAnsi"/>
        </w:rPr>
      </w:pPr>
      <w:r w:rsidRPr="009B356F">
        <w:rPr>
          <w:rFonts w:cstheme="minorHAnsi"/>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1"/>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r w:rsidRPr="0094260D">
        <w:rPr>
          <w:rFonts w:ascii="Courier New" w:hAnsi="Courier New" w:cs="Courier New"/>
          <w:highlight w:val="lightGray"/>
        </w:rPr>
        <w:t>dayfirs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2"/>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ate_parser</w:t>
      </w:r>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w:t>
      </w:r>
      <w:r w:rsidRPr="0094260D">
        <w:rPr>
          <w:rFonts w:ascii="Courier New" w:hAnsi="Courier New" w:cs="Courier New"/>
          <w:highlight w:val="lightGray"/>
        </w:rPr>
        <w:t>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r w:rsidRPr="0094260D">
        <w:rPr>
          <w:rFonts w:cstheme="minorHAnsi"/>
        </w:rPr>
        <w:t>delimiter</w:t>
      </w:r>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r w:rsidRPr="0094260D">
        <w:rPr>
          <w:rFonts w:cstheme="minorHAnsi"/>
        </w:rPr>
        <w:t>encoding of the file</w:t>
      </w:r>
    </w:p>
    <w:p w14:paraId="03F6D16C" w14:textId="56AEC99E"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type</w:t>
      </w:r>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r w:rsidRPr="0094260D">
        <w:rPr>
          <w:rFonts w:cstheme="minorHAnsi"/>
        </w:rPr>
        <w:t>header number(s)</w:t>
      </w:r>
    </w:p>
    <w:p w14:paraId="3C69C6E4" w14:textId="1F0488E6"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skipfooter</w:t>
      </w:r>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Get basic information on a DataFrame</w:t>
      </w:r>
    </w:p>
    <w:p w14:paraId="3DA7887A" w14:textId="73D99D8F" w:rsidR="00714006" w:rsidRDefault="00714006" w:rsidP="004943A8">
      <w:pPr>
        <w:rPr>
          <w:rFonts w:cstheme="minorHAnsi"/>
        </w:rPr>
      </w:pPr>
      <w:r>
        <w:rPr>
          <w:rFonts w:cstheme="minorHAnsi"/>
        </w:rPr>
        <w:t xml:space="preserve">Ue </w:t>
      </w:r>
      <w:r w:rsidRPr="00714006">
        <w:rPr>
          <w:rFonts w:ascii="Courier New" w:hAnsi="Courier New" w:cs="Courier New"/>
          <w:highlight w:val="lightGray"/>
        </w:rPr>
        <w:t>df.info()</w:t>
      </w:r>
      <w:r>
        <w:rPr>
          <w:rFonts w:cstheme="minorHAnsi"/>
        </w:rPr>
        <w:t xml:space="preserve"> to get some basic information on a DataFrame:</w:t>
      </w:r>
    </w:p>
    <w:p w14:paraId="53749316" w14:textId="687578F9" w:rsidR="00714006" w:rsidRDefault="00714006" w:rsidP="004943A8">
      <w:pPr>
        <w:rPr>
          <w:rFonts w:cstheme="minorHAnsi"/>
        </w:rPr>
      </w:pPr>
      <w:r w:rsidRPr="00714006">
        <w:rPr>
          <w:rFonts w:cstheme="minorHAnsi"/>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3"/>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4"/>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55"/>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r w:rsidRPr="00714006">
        <w:rPr>
          <w:rFonts w:ascii="Courier New" w:hAnsi="Courier New" w:cs="Courier New"/>
          <w:highlight w:val="lightGray"/>
        </w:rPr>
        <w:t>df.tail()</w:t>
      </w:r>
      <w:r>
        <w:rPr>
          <w:rFonts w:cstheme="minorHAnsi"/>
        </w:rPr>
        <w:t xml:space="preserve"> to show the last 5 rows from a DataFrame.</w:t>
      </w:r>
    </w:p>
    <w:p w14:paraId="36D63F1E" w14:textId="397C501B" w:rsidR="00714006" w:rsidRDefault="00714006" w:rsidP="004943A8">
      <w:pPr>
        <w:rPr>
          <w:rFonts w:cstheme="minorHAnsi"/>
        </w:rPr>
      </w:pPr>
      <w:r w:rsidRPr="00714006">
        <w:rPr>
          <w:rFonts w:cstheme="minorHAnsi"/>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56"/>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Change presets for data preview in a dataframe</w:t>
      </w:r>
    </w:p>
    <w:p w14:paraId="05786BB6" w14:textId="152E5F3C" w:rsidR="00714006" w:rsidRDefault="00714006" w:rsidP="004943A8">
      <w:pPr>
        <w:rPr>
          <w:rFonts w:cstheme="minorHAnsi"/>
        </w:rPr>
      </w:pPr>
      <w:r>
        <w:rPr>
          <w:rFonts w:cstheme="minorHAnsi"/>
        </w:rPr>
        <w:lastRenderedPageBreak/>
        <w:t xml:space="preserve">Use </w:t>
      </w:r>
      <w:r w:rsidRPr="00714006">
        <w:rPr>
          <w:rFonts w:ascii="Courier New" w:hAnsi="Courier New" w:cs="Courier New"/>
          <w:highlight w:val="lightGray"/>
        </w:rPr>
        <w:t xml:space="preserve">pd.set_option('display.max_rows', </w:t>
      </w:r>
      <w:r>
        <w:rPr>
          <w:rFonts w:ascii="Courier New" w:hAnsi="Courier New" w:cs="Courier New"/>
          <w:highlight w:val="lightGray"/>
        </w:rPr>
        <w:t>number_of_rows</w:t>
      </w:r>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57"/>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58"/>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59"/>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0"/>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1"/>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2"/>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3"/>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543C9014" w14:textId="3D45FE9E"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lumns</w:t>
      </w:r>
      <w:r>
        <w:rPr>
          <w:rFonts w:cstheme="minorHAnsi"/>
        </w:rPr>
        <w:t xml:space="preserve"> to get the column labels of a dataframe:</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4"/>
                    <a:stretch>
                      <a:fillRect/>
                    </a:stretch>
                  </pic:blipFill>
                  <pic:spPr>
                    <a:xfrm>
                      <a:off x="0" y="0"/>
                      <a:ext cx="4572638" cy="962159"/>
                    </a:xfrm>
                    <a:prstGeom prst="rect">
                      <a:avLst/>
                    </a:prstGeom>
                  </pic:spPr>
                </pic:pic>
              </a:graphicData>
            </a:graphic>
          </wp:inline>
        </w:drawing>
      </w:r>
    </w:p>
    <w:p w14:paraId="0048D477" w14:textId="77777777" w:rsidR="001C45AF" w:rsidRDefault="001C45AF"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dataframe</w:t>
      </w:r>
    </w:p>
    <w:p w14:paraId="4587BE8E" w14:textId="2734215C" w:rsidR="001C45AF" w:rsidRDefault="001C45AF" w:rsidP="004943A8">
      <w:pPr>
        <w:rPr>
          <w:rFonts w:cstheme="minorHAnsi"/>
        </w:rPr>
      </w:pPr>
      <w:r>
        <w:rPr>
          <w:rFonts w:cstheme="minorHAnsi"/>
        </w:rPr>
        <w:t xml:space="preserve">Use </w:t>
      </w:r>
      <w:r w:rsidRPr="001C45AF">
        <w:rPr>
          <w:rFonts w:ascii="Courier New" w:hAnsi="Courier New" w:cs="Courier New"/>
          <w:highlight w:val="lightGray"/>
        </w:rPr>
        <w:t>df.count()</w:t>
      </w:r>
      <w:r>
        <w:rPr>
          <w:rFonts w:cstheme="minorHAnsi"/>
        </w:rPr>
        <w:t xml:space="preserve"> to get the number of rows of a dataframe:</w:t>
      </w:r>
    </w:p>
    <w:p w14:paraId="49ABAE3F" w14:textId="6CFFC1BE" w:rsidR="001C45AF" w:rsidRDefault="001C45AF" w:rsidP="004943A8">
      <w:pPr>
        <w:rPr>
          <w:rFonts w:cstheme="minorHAnsi"/>
        </w:rPr>
      </w:pPr>
      <w:r w:rsidRPr="001C45AF">
        <w:rPr>
          <w:rFonts w:cstheme="minorHAnsi"/>
        </w:rPr>
        <w:lastRenderedPageBreak/>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65"/>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66"/>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67"/>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lastRenderedPageBreak/>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68"/>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69"/>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0"/>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1"/>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72"/>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73"/>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74"/>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75"/>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76"/>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77"/>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lastRenderedPageBreak/>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78"/>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79"/>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80"/>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81"/>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82"/>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83"/>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84"/>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85"/>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86"/>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87"/>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88"/>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89"/>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90"/>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91"/>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92"/>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93"/>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94"/>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95"/>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96"/>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97"/>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98"/>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99"/>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00"/>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01"/>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02"/>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03"/>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04"/>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05"/>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06"/>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07"/>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08"/>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09"/>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10"/>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11"/>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12"/>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13"/>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14"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15"/>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16"/>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17"/>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r w:rsidRPr="003F3EC0">
        <w:rPr>
          <w:rFonts w:ascii="Courier New" w:hAnsi="Courier New" w:cs="Courier New"/>
          <w:highlight w:val="lightGray"/>
        </w:rPr>
        <w:t>scipy.sparse</w:t>
      </w:r>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PyData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r w:rsidRPr="003F3EC0">
        <w:rPr>
          <w:rFonts w:ascii="Courier New" w:eastAsiaTheme="minorHAnsi" w:hAnsi="Courier New" w:cs="Courier New"/>
          <w:highlight w:val="lightGray"/>
        </w:rPr>
        <w:t>NotImplementedError</w:t>
      </w:r>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r w:rsidRPr="003F3EC0">
        <w:rPr>
          <w:rFonts w:ascii="Courier New" w:eastAsiaTheme="minorHAnsi" w:hAnsi="Courier New" w:cs="Courier New"/>
          <w:highlight w:val="lightGray"/>
        </w:rPr>
        <w:t>TypeError: 'xxx_matrix' object is not subscriptable</w:t>
      </w:r>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18">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19"/>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20"/>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r>
        <w:rPr>
          <w:rFonts w:ascii="Courier New" w:hAnsi="Courier New" w:cs="Courier New"/>
          <w:highlight w:val="lightGray"/>
        </w:rPr>
        <w:t>sparse_matrix_name</w:t>
      </w:r>
      <w:r w:rsidR="00AE79DB" w:rsidRPr="00AE79DB">
        <w:rPr>
          <w:rFonts w:ascii="Courier New" w:hAnsi="Courier New" w:cs="Courier New"/>
          <w:highlight w:val="lightGray"/>
        </w:rPr>
        <w:t>.toarray()</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r w:rsidR="003F3EC0">
        <w:rPr>
          <w:rFonts w:ascii="Courier New" w:hAnsi="Courier New" w:cs="Courier New"/>
          <w:highlight w:val="lightGray"/>
        </w:rPr>
        <w:t>sparse_matrix_name</w:t>
      </w:r>
      <w:r w:rsidRPr="00AE79DB">
        <w:rPr>
          <w:rFonts w:ascii="Courier New" w:hAnsi="Courier New" w:cs="Courier New"/>
          <w:highlight w:val="lightGray"/>
        </w:rPr>
        <w:t>.toarray()</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21"/>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todense()</w:t>
      </w:r>
      <w:r>
        <w:rPr>
          <w:rFonts w:cstheme="minorHAnsi"/>
        </w:rPr>
        <w:t xml:space="preserve"> — it</w:t>
      </w:r>
      <w:r w:rsidRPr="003F3EC0">
        <w:rPr>
          <w:rFonts w:cstheme="minorHAnsi"/>
        </w:rPr>
        <w:t xml:space="preserve"> converts a sparse matrix to a </w:t>
      </w:r>
      <w:r w:rsidRPr="003F3EC0">
        <w:rPr>
          <w:rFonts w:ascii="Courier New" w:hAnsi="Courier New" w:cs="Courier New"/>
          <w:highlight w:val="lightGray"/>
        </w:rPr>
        <w:t>numpy.matrix</w:t>
      </w:r>
      <w:r>
        <w:rPr>
          <w:rFonts w:cstheme="minorHAnsi"/>
        </w:rPr>
        <w:t xml:space="preserve"> while</w:t>
      </w:r>
      <w:r w:rsidRPr="003F3EC0">
        <w:rPr>
          <w:rFonts w:cstheme="minorHAnsi"/>
        </w:rPr>
        <w:t xml:space="preserve"> </w:t>
      </w:r>
      <w:r w:rsidRPr="003F3EC0">
        <w:rPr>
          <w:rFonts w:ascii="Courier New" w:hAnsi="Courier New" w:cs="Courier New"/>
          <w:highlight w:val="lightGray"/>
        </w:rPr>
        <w:t>.toarray()</w:t>
      </w:r>
      <w:r w:rsidRPr="003F3EC0">
        <w:rPr>
          <w:rFonts w:cstheme="minorHAnsi"/>
        </w:rPr>
        <w:t xml:space="preserve"> converts a sparse matrix to a </w:t>
      </w:r>
      <w:r w:rsidRPr="003F3EC0">
        <w:rPr>
          <w:rFonts w:ascii="Courier New" w:hAnsi="Courier New" w:cs="Courier New"/>
          <w:highlight w:val="lightGray"/>
        </w:rPr>
        <w:t>numpy.ndarray</w:t>
      </w:r>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toarray()</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r w:rsidRPr="00140DF6">
        <w:rPr>
          <w:rFonts w:ascii="Courier New" w:hAnsi="Courier New" w:cs="Courier New"/>
          <w:highlight w:val="lightGray"/>
        </w:rPr>
        <w:t>sparse.lil_matrix()</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22"/>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r w:rsidRPr="00F32450">
        <w:rPr>
          <w:rFonts w:ascii="Courier New" w:hAnsi="Courier New" w:cs="Courier New"/>
          <w:highlight w:val="lightGray"/>
        </w:rPr>
        <w:t>matrix_name.tocsr()</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23"/>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24"/>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r w:rsidRPr="00F32450">
        <w:rPr>
          <w:rFonts w:ascii="Courier New" w:hAnsi="Courier New" w:cs="Courier New"/>
          <w:highlight w:val="lightGray"/>
        </w:rPr>
        <w:t>matrix_name.tocs</w:t>
      </w:r>
      <w:r>
        <w:rPr>
          <w:rFonts w:ascii="Courier New" w:hAnsi="Courier New" w:cs="Courier New"/>
          <w:highlight w:val="lightGray"/>
        </w:rPr>
        <w:t>c</w:t>
      </w:r>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23"/>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25"/>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26"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27"/>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r w:rsidRPr="003F3EC0">
        <w:rPr>
          <w:rFonts w:ascii="Courier New" w:hAnsi="Courier New" w:cs="Courier New"/>
          <w:highlight w:val="lightGray"/>
        </w:rPr>
        <w:t>bsr_matrix((data, indices, indptr),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28"/>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r w:rsidRPr="003F3EC0">
        <w:rPr>
          <w:rFonts w:cstheme="minorHAnsi"/>
          <w:highlight w:val="yellow"/>
        </w:rPr>
        <w:t>indptr</w:t>
      </w:r>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r w:rsidRPr="003F3EC0">
        <w:rPr>
          <w:rFonts w:cstheme="minorHAnsi"/>
          <w:highlight w:val="yellow"/>
        </w:rPr>
        <w:t>bsr</w:t>
      </w:r>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i,j)</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sparse.coo_matrix((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30"/>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r w:rsidRPr="003F3EC0">
        <w:rPr>
          <w:rFonts w:ascii="Courier New" w:hAnsi="Courier New" w:cs="Courier New"/>
          <w:highlight w:val="lightGray"/>
        </w:rPr>
        <w:t>dok_matrix((rows, columns), dtype=data_type)</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31"/>
                    <a:stretch>
                      <a:fillRect/>
                    </a:stretch>
                  </pic:blipFill>
                  <pic:spPr>
                    <a:xfrm>
                      <a:off x="0" y="0"/>
                      <a:ext cx="2762636" cy="2524477"/>
                    </a:xfrm>
                    <a:prstGeom prst="rect">
                      <a:avLst/>
                    </a:prstGeom>
                  </pic:spPr>
                </pic:pic>
              </a:graphicData>
            </a:graphic>
          </wp:inline>
        </w:drawing>
      </w:r>
    </w:p>
    <w:p w14:paraId="75E04A6C" w14:textId="77777777" w:rsidR="003F3EC0" w:rsidRPr="003F3EC0" w:rsidRDefault="003F3EC0"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r w:rsidRPr="00640208">
        <w:rPr>
          <w:rFonts w:ascii="Courier New" w:hAnsi="Courier New" w:cs="Courier New"/>
          <w:highlight w:val="lightGray"/>
        </w:rPr>
        <w:t>max_element</w:t>
      </w:r>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32"/>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33"/>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34"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lastRenderedPageBreak/>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All files are compressed with gzip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plmb</w:t>
            </w:r>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except ImportError:</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pmlb</w:t>
            </w:r>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35"/>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from pmlb import dataset_names</w:t>
            </w:r>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36"/>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from pmlb import classification_dataset_names, regression_dataset_names</w:t>
            </w:r>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37"/>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r w:rsidRPr="00024F92">
        <w:rPr>
          <w:rFonts w:cstheme="minorHAnsi"/>
          <w:i/>
          <w:iCs/>
        </w:rPr>
        <w:t>pandas.DataFrame</w:t>
      </w:r>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from pmlb import fetch_data</w:t>
            </w:r>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dataset = fetch_data('dataset_name')</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lastRenderedPageBreak/>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38"/>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lastRenderedPageBreak/>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39"/>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r w:rsidRPr="00024F92">
        <w:rPr>
          <w:rFonts w:ascii="Courier New" w:hAnsi="Courier New" w:cs="Courier New"/>
          <w:highlight w:val="lightGray"/>
        </w:rPr>
        <w:t>return_X_y=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40"/>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r w:rsidRPr="00024F92">
        <w:rPr>
          <w:rFonts w:ascii="Courier New" w:hAnsi="Courier New" w:cs="Courier New"/>
          <w:highlight w:val="lightGray"/>
        </w:rPr>
        <w:t>local_cache_dir=''</w:t>
      </w:r>
      <w:r>
        <w:rPr>
          <w:rFonts w:cstheme="minorHAnsi"/>
        </w:rPr>
        <w:t xml:space="preserve"> for saving in the same folder that you work or use </w:t>
      </w:r>
      <w:r w:rsidRPr="00024F92">
        <w:rPr>
          <w:rFonts w:ascii="Courier New" w:hAnsi="Courier New" w:cs="Courier New"/>
          <w:highlight w:val="lightGray"/>
        </w:rPr>
        <w:t>local_cache_dir='./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41"/>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lastRenderedPageBreak/>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42"/>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43"/>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linear_model import LogisticRegression</w:t>
            </w:r>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naive_bayes import GaussianNB</w:t>
            </w:r>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sklearn.model_selection import train_test_split</w:t>
            </w:r>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matplotlib.pyplot as plt</w:t>
            </w:r>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rom pmlb import fetch_data, classification_dataset_names</w:t>
            </w:r>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logit_test_scores = []</w:t>
            </w:r>
          </w:p>
          <w:p w14:paraId="27629D78"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gnb_test_scores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for i, classification_dataset in enumerate(classification_dataset_names):</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i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fetch_data(classification_dataset, return_X_y=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train_X, test_X, train_y, test_y = train_test_spli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LogisticRegression(solver='liblinear', multi_class='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 = GaussianNB()</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fit(train_X, train_y)</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fit(train_X, train_y)</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_test_scores.append(logit.score(test_X, test_y))</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gnb_test_scores.append(gnb.score(test_X, test_y))</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DONE'.format(i+1, classification_datase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sb.boxplot(data=[logit_test_scores, gnb_test_scores], notch=True)</w:t>
            </w:r>
          </w:p>
          <w:p w14:paraId="633B69A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plt.xticks([0, 1], ['LogisticRegression', 'GaussianNB'])</w:t>
            </w:r>
          </w:p>
          <w:p w14:paraId="21676323" w14:textId="7950FA1D" w:rsidR="00DC3B66" w:rsidRPr="00DC3B66" w:rsidRDefault="00DC3B66" w:rsidP="00DC3B66">
            <w:pPr>
              <w:rPr>
                <w:rFonts w:cstheme="minorHAnsi"/>
                <w:color w:val="FFFFFF" w:themeColor="background1"/>
              </w:rPr>
            </w:pPr>
            <w:r w:rsidRPr="00DC3B66">
              <w:rPr>
                <w:rFonts w:ascii="Courier New" w:hAnsi="Courier New" w:cs="Courier New"/>
                <w:color w:val="FFFFFF" w:themeColor="background1"/>
                <w:sz w:val="12"/>
                <w:szCs w:val="12"/>
              </w:rPr>
              <w:t>plt.ylabel('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44"/>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45"/>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test_X, test_y)</w:t>
      </w:r>
    </w:p>
    <w:p w14:paraId="177FF344" w14:textId="79B7D639" w:rsidR="00DC3B66" w:rsidRPr="00DC3B66" w:rsidRDefault="00DC3B66" w:rsidP="00DC3B66">
      <w:pPr>
        <w:rPr>
          <w:rFonts w:cstheme="minorHAnsi"/>
        </w:rPr>
      </w:pPr>
      <w:r w:rsidRPr="00DC3B66">
        <w:rPr>
          <w:rFonts w:cstheme="minorHAnsi"/>
        </w:rPr>
        <w:t xml:space="preserve">In the code </w:t>
      </w:r>
      <w:r w:rsidRPr="00DC3B66">
        <w:rPr>
          <w:rFonts w:ascii="Courier New" w:hAnsi="Courier New" w:cs="Courier New"/>
          <w:highlight w:val="lightGray"/>
        </w:rPr>
        <w:t>logit_test_scores.append(logit.score(test_X, test_y))</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r w:rsidRPr="00DC3B66">
        <w:rPr>
          <w:rFonts w:ascii="Courier New" w:hAnsi="Courier New" w:cs="Courier New"/>
          <w:highlight w:val="lightGray"/>
        </w:rPr>
        <w:t>test_y</w:t>
      </w:r>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test_X</w:t>
      </w:r>
      <w:r w:rsidRPr="00DC3B66">
        <w:rPr>
          <w:rFonts w:cstheme="minorHAnsi"/>
        </w:rPr>
        <w:t xml:space="preserve"> is the feature data of the test dataset, and </w:t>
      </w:r>
      <w:r w:rsidRPr="00DC3B66">
        <w:rPr>
          <w:rFonts w:ascii="Courier New" w:hAnsi="Courier New" w:cs="Courier New"/>
          <w:highlight w:val="lightGray"/>
        </w:rPr>
        <w:t>test_y</w:t>
      </w:r>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score(test_X, test_y)</w:t>
      </w:r>
      <w:r w:rsidRPr="00DC3B66">
        <w:rPr>
          <w:rFonts w:cstheme="minorHAnsi"/>
        </w:rPr>
        <w:t xml:space="preserve"> takes the feature data </w:t>
      </w:r>
      <w:r w:rsidRPr="00DC3B66">
        <w:rPr>
          <w:rFonts w:ascii="Courier New" w:hAnsi="Courier New" w:cs="Courier New"/>
          <w:highlight w:val="lightGray"/>
        </w:rPr>
        <w:t>test_X</w:t>
      </w:r>
      <w:r w:rsidRPr="00DC3B66">
        <w:rPr>
          <w:rFonts w:cstheme="minorHAnsi"/>
        </w:rPr>
        <w:t xml:space="preserve">, predicts the labels using the trained logistic regression model, and then compares those predicted labels with the true labels </w:t>
      </w:r>
      <w:r w:rsidRPr="00DC3B66">
        <w:rPr>
          <w:rFonts w:ascii="Courier New" w:hAnsi="Courier New" w:cs="Courier New"/>
          <w:highlight w:val="lightGray"/>
        </w:rPr>
        <w:t>test_y</w:t>
      </w:r>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5A545323" w14:textId="77777777" w:rsidR="00024F92" w:rsidRDefault="00024F92" w:rsidP="00523D79">
      <w:pPr>
        <w:rPr>
          <w:rFonts w:cstheme="minorHAnsi"/>
        </w:rPr>
      </w:pPr>
    </w:p>
    <w:p w14:paraId="3B847377" w14:textId="77777777" w:rsidR="00024F92" w:rsidRDefault="00024F92" w:rsidP="00523D79">
      <w:pPr>
        <w:rPr>
          <w:rFonts w:cstheme="minorHAnsi"/>
        </w:rPr>
      </w:pP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4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25A8" w14:textId="77777777" w:rsidR="00C7550C" w:rsidRDefault="00C7550C" w:rsidP="00D73911">
      <w:pPr>
        <w:spacing w:after="0" w:line="240" w:lineRule="auto"/>
      </w:pPr>
      <w:r>
        <w:separator/>
      </w:r>
    </w:p>
  </w:endnote>
  <w:endnote w:type="continuationSeparator" w:id="0">
    <w:p w14:paraId="5BCF919B" w14:textId="77777777" w:rsidR="00C7550C" w:rsidRDefault="00C7550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42AAF" w14:textId="77777777" w:rsidR="00C7550C" w:rsidRDefault="00C7550C" w:rsidP="00D73911">
      <w:pPr>
        <w:spacing w:after="0" w:line="240" w:lineRule="auto"/>
      </w:pPr>
      <w:r>
        <w:separator/>
      </w:r>
    </w:p>
  </w:footnote>
  <w:footnote w:type="continuationSeparator" w:id="0">
    <w:p w14:paraId="58C935D3" w14:textId="77777777" w:rsidR="00C7550C" w:rsidRDefault="00C7550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17"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33"/>
  </w:num>
  <w:num w:numId="3" w16cid:durableId="945237151">
    <w:abstractNumId w:val="11"/>
  </w:num>
  <w:num w:numId="4" w16cid:durableId="85729397">
    <w:abstractNumId w:val="2"/>
  </w:num>
  <w:num w:numId="5" w16cid:durableId="1366180137">
    <w:abstractNumId w:val="37"/>
  </w:num>
  <w:num w:numId="6" w16cid:durableId="136727159">
    <w:abstractNumId w:val="14"/>
  </w:num>
  <w:num w:numId="7" w16cid:durableId="725834703">
    <w:abstractNumId w:val="0"/>
  </w:num>
  <w:num w:numId="8" w16cid:durableId="2116442220">
    <w:abstractNumId w:val="20"/>
  </w:num>
  <w:num w:numId="9" w16cid:durableId="766656049">
    <w:abstractNumId w:val="19"/>
  </w:num>
  <w:num w:numId="10" w16cid:durableId="83495296">
    <w:abstractNumId w:val="27"/>
  </w:num>
  <w:num w:numId="11" w16cid:durableId="760831646">
    <w:abstractNumId w:val="13"/>
  </w:num>
  <w:num w:numId="12" w16cid:durableId="1708526446">
    <w:abstractNumId w:val="42"/>
  </w:num>
  <w:num w:numId="13" w16cid:durableId="1539196927">
    <w:abstractNumId w:val="12"/>
  </w:num>
  <w:num w:numId="14" w16cid:durableId="139201208">
    <w:abstractNumId w:val="36"/>
  </w:num>
  <w:num w:numId="15" w16cid:durableId="13894634">
    <w:abstractNumId w:val="28"/>
  </w:num>
  <w:num w:numId="16" w16cid:durableId="770130725">
    <w:abstractNumId w:val="17"/>
  </w:num>
  <w:num w:numId="17" w16cid:durableId="188498308">
    <w:abstractNumId w:val="18"/>
  </w:num>
  <w:num w:numId="18" w16cid:durableId="1737048920">
    <w:abstractNumId w:val="3"/>
  </w:num>
  <w:num w:numId="19" w16cid:durableId="393891463">
    <w:abstractNumId w:val="31"/>
  </w:num>
  <w:num w:numId="20" w16cid:durableId="283005256">
    <w:abstractNumId w:val="39"/>
  </w:num>
  <w:num w:numId="21" w16cid:durableId="511915211">
    <w:abstractNumId w:val="10"/>
  </w:num>
  <w:num w:numId="22" w16cid:durableId="1631742717">
    <w:abstractNumId w:val="8"/>
  </w:num>
  <w:num w:numId="23" w16cid:durableId="620114047">
    <w:abstractNumId w:val="32"/>
  </w:num>
  <w:num w:numId="24" w16cid:durableId="1532500023">
    <w:abstractNumId w:val="29"/>
  </w:num>
  <w:num w:numId="25" w16cid:durableId="1300841516">
    <w:abstractNumId w:val="23"/>
  </w:num>
  <w:num w:numId="26" w16cid:durableId="1790010247">
    <w:abstractNumId w:val="30"/>
  </w:num>
  <w:num w:numId="27" w16cid:durableId="1450970072">
    <w:abstractNumId w:val="41"/>
  </w:num>
  <w:num w:numId="28" w16cid:durableId="1193037391">
    <w:abstractNumId w:val="40"/>
  </w:num>
  <w:num w:numId="29" w16cid:durableId="968515976">
    <w:abstractNumId w:val="38"/>
  </w:num>
  <w:num w:numId="30" w16cid:durableId="73207188">
    <w:abstractNumId w:val="6"/>
  </w:num>
  <w:num w:numId="31" w16cid:durableId="2019381468">
    <w:abstractNumId w:val="25"/>
  </w:num>
  <w:num w:numId="32" w16cid:durableId="775366008">
    <w:abstractNumId w:val="15"/>
  </w:num>
  <w:num w:numId="33" w16cid:durableId="2135949866">
    <w:abstractNumId w:val="21"/>
  </w:num>
  <w:num w:numId="34" w16cid:durableId="679963688">
    <w:abstractNumId w:val="4"/>
  </w:num>
  <w:num w:numId="35" w16cid:durableId="1109473081">
    <w:abstractNumId w:val="22"/>
  </w:num>
  <w:num w:numId="36" w16cid:durableId="1003313049">
    <w:abstractNumId w:val="24"/>
  </w:num>
  <w:num w:numId="37" w16cid:durableId="1316253195">
    <w:abstractNumId w:val="34"/>
  </w:num>
  <w:num w:numId="38" w16cid:durableId="1899122443">
    <w:abstractNumId w:val="9"/>
  </w:num>
  <w:num w:numId="39" w16cid:durableId="547574172">
    <w:abstractNumId w:val="5"/>
  </w:num>
  <w:num w:numId="40" w16cid:durableId="796685817">
    <w:abstractNumId w:val="16"/>
  </w:num>
  <w:num w:numId="41" w16cid:durableId="894049577">
    <w:abstractNumId w:val="35"/>
  </w:num>
  <w:num w:numId="42" w16cid:durableId="178129811">
    <w:abstractNumId w:val="26"/>
  </w:num>
  <w:num w:numId="43" w16cid:durableId="1400246860">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WsBQBX5wNC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44E4"/>
    <w:rsid w:val="004B52A0"/>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69.gif"/><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79.gif"/><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Data" Target="diagrams/data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1.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731" Type="http://schemas.openxmlformats.org/officeDocument/2006/relationships/image" Target="media/image681.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1.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724" Type="http://schemas.openxmlformats.org/officeDocument/2006/relationships/image" Target="media/image675.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4.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footer" Target="footer1.xml"/><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7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37" Type="http://schemas.openxmlformats.org/officeDocument/2006/relationships/image" Target="media/image686.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image" Target="media/image542.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748" Type="http://schemas.openxmlformats.org/officeDocument/2006/relationships/theme" Target="theme/theme1.xml"/><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image" Target="media/image668.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728" Type="http://schemas.openxmlformats.org/officeDocument/2006/relationships/image" Target="media/image678.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88.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3.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image" Target="media/image67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0.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Layout" Target="diagrams/layout1.xml"/><Relationship Id="rId710" Type="http://schemas.openxmlformats.org/officeDocument/2006/relationships/image" Target="media/image662.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2.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743" Type="http://schemas.openxmlformats.org/officeDocument/2006/relationships/image" Target="media/image692.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Colors" Target="diagrams/colors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723" Type="http://schemas.openxmlformats.org/officeDocument/2006/relationships/image" Target="media/image674.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hyperlink" Target="https://github.com/EpistasisLab/pmlb" TargetMode="External"/><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4.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hyperlink" Target="https://matteding.github.io/2019/04/25/sparse-matrices/" TargetMode="External"/><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6.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5.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fontTable" Target="fontTable.xml"/><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7.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727" Type="http://schemas.openxmlformats.org/officeDocument/2006/relationships/image" Target="media/image677.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87.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hyperlink" Target="https://seaborn.pydata.org/examples/index.html" TargetMode="Externa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89.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hyperlink" Target="https://matplotlib.org/stable/tutorials/text/annotations.html" TargetMode="External"/><Relationship Id="rId700" Type="http://schemas.openxmlformats.org/officeDocument/2006/relationships/image" Target="media/image652.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diagramQuickStyle" Target="diagrams/quickStyle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722" Type="http://schemas.openxmlformats.org/officeDocument/2006/relationships/image" Target="media/image673.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733" Type="http://schemas.openxmlformats.org/officeDocument/2006/relationships/image" Target="media/image683.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jpeg"/><Relationship Id="rId744" Type="http://schemas.openxmlformats.org/officeDocument/2006/relationships/image" Target="media/image693.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microsoft.com/office/2007/relationships/diagramDrawing" Target="diagrams/drawing1.xml"/><Relationship Id="rId604" Type="http://schemas.openxmlformats.org/officeDocument/2006/relationships/hyperlink" Target="https://github.com/mwaskom/seaborn-data" TargetMode="External"/><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9.jpe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hyperlink" Target="https://matplotlib.org/stable/gallery/style_sheets/style_sheets_reference.html" TargetMode="External"/><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6.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8.png"/><Relationship Id="rId298" Type="http://schemas.openxmlformats.org/officeDocument/2006/relationships/image" Target="media/image268.png"/><Relationship Id="rId421" Type="http://schemas.openxmlformats.org/officeDocument/2006/relationships/image" Target="media/image382.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hyperlink" Target="https://docs.scipy.org/doc/scipy/reference/generated/scipy.sparse.bsr_matrix.html" TargetMode="External"/></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13</TotalTime>
  <Pages>1</Pages>
  <Words>20942</Words>
  <Characters>119376</Characters>
  <Application>Microsoft Office Word</Application>
  <DocSecurity>0</DocSecurity>
  <Lines>994</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08</cp:revision>
  <dcterms:created xsi:type="dcterms:W3CDTF">2021-12-26T10:25:00Z</dcterms:created>
  <dcterms:modified xsi:type="dcterms:W3CDTF">2023-08-03T19:07:00Z</dcterms:modified>
</cp:coreProperties>
</file>